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bookmarkStart w:id="20" w:name="tendai-chikwanda"/>
    <w:p>
      <w:pPr>
        <w:pStyle w:val="Heading1"/>
      </w:pPr>
      <w:r>
        <w:t xml:space="preserve">Tendai Chikwanda</w:t>
      </w:r>
    </w:p>
    <w:p>
      <w:pPr>
        <w:pStyle w:val="FirstParagraph"/>
      </w:pPr>
      <w:r>
        <w:t xml:space="preserve">123 Mabelreign Road, Harare, Zimbabwe</w:t>
      </w:r>
      <w:r>
        <w:br/>
      </w:r>
      <w:r>
        <w:t xml:space="preserve">Email: tendai.chikwanda@email.com | Phone: +263 77 890 456</w:t>
      </w:r>
    </w:p>
    <w:bookmarkEnd w:id="20"/>
    <w:p>
      <w:pPr>
        <w:pStyle w:val="BodyText"/>
      </w:pPr>
      <w:r>
        <w:t xml:space="preserve">Harare Animal Welfare Society (HAWS)</w:t>
      </w:r>
      <w:r>
        <w:br/>
      </w:r>
      <w:r>
        <w:t xml:space="preserve">P.O. Box 1234, Harare, Zimbabwe</w:t>
      </w:r>
      <w:r>
        <w:br/>
      </w:r>
      <w:r>
        <w:t xml:space="preserve">Date: October 26, 2023</w:t>
      </w:r>
    </w:p>
    <w:bookmarkStart w:id="21" w:name="X336bd035ba1557349ced571ce93b255cc6d9f1d"/>
    <w:p>
      <w:pPr>
        <w:pStyle w:val="Heading2"/>
      </w:pPr>
      <w:r>
        <w:t xml:space="preserve">Internship Application Letter for Veterinary Internship</w:t>
      </w:r>
    </w:p>
    <w:p>
      <w:pPr>
        <w:pStyle w:val="FirstParagraph"/>
      </w:pPr>
      <w:r>
        <w:t xml:space="preserve">Dear Hiring Committee of Harare Animal Welfare Society,</w:t>
      </w:r>
    </w:p>
    <w:p>
      <w:pPr>
        <w:pStyle w:val="BodyText"/>
      </w:pPr>
      <w:r>
        <w:t xml:space="preserve">I am writing this</w:t>
      </w:r>
      <w:r>
        <w:t xml:space="preserve"> </w:t>
      </w:r>
      <w:r>
        <w:rPr>
          <w:iCs/>
          <w:i/>
        </w:rPr>
        <w:t xml:space="preserve">Internship Application Letter</w:t>
      </w:r>
      <w:r>
        <w:t xml:space="preserve"> </w:t>
      </w:r>
      <w:r>
        <w:t xml:space="preserve">with profound enthusiasm to express my earnest interest in the Veterinary Internship position at your esteemed organization within the vibrant city of Zimbabwe Harare. As a final-year veterinary student at Chinhoyi University of Technology with extensive clinical exposure across rural and urban settings in Zimbabwe, I have dedicated my academic journey to preparing for meaningful service within our nation's animal health landscape. The opportunity to contribute my skills under the mentorship of HAWS represents not merely a professional milestone, but a commitment to advancing veterinary care in the communities that need it most.</w:t>
      </w:r>
    </w:p>
    <w:p>
      <w:pPr>
        <w:pStyle w:val="BodyText"/>
      </w:pPr>
      <w:r>
        <w:t xml:space="preserve">My academic foundation has been meticulously built upon Zimbabwean agricultural context and wildlife conservation imperatives. During my undergraduate studies at Chinhoyi University, I completed specialized coursework including Veterinary Public Health (Zim-specific), Livestock Disease Epidemiology, and Companion Animal Medicine – all contextualized through fieldwork in Mashonaland East districts where I assisted in controlling Rift Valley fever outbreaks among smallholder farms. This practical exposure solidified my understanding of how veterinary medicine directly impacts food security and rural livelihoods across</w:t>
      </w:r>
      <w:r>
        <w:t xml:space="preserve"> </w:t>
      </w:r>
      <w:r>
        <w:rPr>
          <w:iCs/>
          <w:i/>
        </w:rPr>
        <w:t xml:space="preserve">Zimbabwe Harare</w:t>
      </w:r>
      <w:r>
        <w:t xml:space="preserve">’s surrounding communities. My final-year thesis, "Assessing Antibiotic Resistance Patterns in Canine Populations of Urban Zimbabwe," earned recognition at the Southern African Veterinary Association Conference for its focus on One Health approaches critical to Zimbabwe's public health infrastructure.</w:t>
      </w:r>
    </w:p>
    <w:p>
      <w:pPr>
        <w:pStyle w:val="BodyText"/>
      </w:pPr>
      <w:r>
        <w:t xml:space="preserve">What distinguishes my application is not merely academic achievement but a documented 18-month volunteer commitment with the Harare City Council Animal Welfare Unit. During this period, I managed triage operations at the city's busiest animal clinic, assisting over 500 monthly cases including stray dog vaccinations during the annual rabies control campaign. I mastered protocols for treating common Zim-specific conditions such as tick-borne diseases (Theileriosis), parvovirus outbreaks in urban kennels, and nutritional disorders linked to poverty-driven pet abandonment – all while navigating resource constraints typical of public veterinary services in</w:t>
      </w:r>
      <w:r>
        <w:t xml:space="preserve"> </w:t>
      </w:r>
      <w:r>
        <w:rPr>
          <w:iCs/>
          <w:i/>
        </w:rPr>
        <w:t xml:space="preserve">Zimbabwe Harare</w:t>
      </w:r>
      <w:r>
        <w:t xml:space="preserve">. My hands-on experience with mobile clinics serving low-income neighborhoods like Mbare Musika further instilled my understanding of community-based veterinary medicine's transformative potential.</w:t>
      </w:r>
    </w:p>
    <w:p>
      <w:pPr>
        <w:pStyle w:val="BodyText"/>
      </w:pPr>
      <w:r>
        <w:t xml:space="preserve">I am particularly drawn to HAWS because of your pioneering work in integrating indigenous knowledge systems with modern veterinary science – a methodology explicitly aligned with Zimbabwe's National Agricultural Policy Framework. Your recent partnership with the University of Zimbabwe's Faculty of Veterinary Sciences to establish the "Harare Community Animal Health Worker Network" exemplifies the innovative, locally-rooted approach I seek to contribute to. Having followed your team’s successful rehabilitation program for rescued elephants at Kariba Dam, I am inspired by how you bridge conservation with rural livelihoods – a model I hope to support through this internship. My fluency in Shona and Ndebele allows me to effectively communicate health protocols with community members across Harare's diverse neighborhoods, ensuring culturally appropriate care that respects Zimbabwean traditions.</w:t>
      </w:r>
    </w:p>
    <w:p>
      <w:pPr>
        <w:pStyle w:val="BodyText"/>
      </w:pPr>
      <w:r>
        <w:t xml:space="preserve">My technical competencies are rigorously validated by certifications including the Zimbabwe Veterinary Council's Basic Animal Handling Certificate (2021) and advanced training in veterinary ultrasound diagnostics through the Southern Africa Regional Office of FAO. I have successfully administered over 3,000 deworming and vaccination doses across urban and peri-urban environments while maintaining meticulous digital records per the Zim Ministry of Agriculture’s electronic health platform requirements. Crucially, I understand that effective veterinary practice in</w:t>
      </w:r>
      <w:r>
        <w:t xml:space="preserve"> </w:t>
      </w:r>
      <w:r>
        <w:rPr>
          <w:iCs/>
          <w:i/>
        </w:rPr>
        <w:t xml:space="preserve">Zimbabwe Harare</w:t>
      </w:r>
      <w:r>
        <w:t xml:space="preserve"> </w:t>
      </w:r>
      <w:r>
        <w:t xml:space="preserve">requires navigating complex socio-economic realities: my volunteer work taught me to balance clinical excellence with compassion for pet owners facing financial hardship – a skill essential for sustainable animal welfare programming.</w:t>
      </w:r>
    </w:p>
    <w:p>
      <w:pPr>
        <w:pStyle w:val="BodyText"/>
      </w:pPr>
      <w:r>
        <w:t xml:space="preserve">The significance of this internship extends beyond personal development. As Zimbabwe faces escalating challenges from climate-driven droughts impacting livestock and urban wildlife encroachment, skilled veterinarians like myself are urgently needed to implement proactive community health strategies. HAWS’ mission to "build resilient animal health systems where people thrive" resonates deeply with my professional ethos forged through witnessing livestock losses devastate farming families in Masvingo Province during 2021's drought. I am eager to apply my training in disease surveillance and public education – particularly on zoonotic diseases like brucellosis that disproportionately affect Zimbabwean households – to expand HAWS' preventive care outreach in Harare’s most vulnerable wards.</w:t>
      </w:r>
    </w:p>
    <w:p>
      <w:pPr>
        <w:pStyle w:val="BodyText"/>
      </w:pPr>
      <w:r>
        <w:t xml:space="preserve">My commitment to veterinary service in</w:t>
      </w:r>
      <w:r>
        <w:t xml:space="preserve"> </w:t>
      </w:r>
      <w:r>
        <w:rPr>
          <w:iCs/>
          <w:i/>
        </w:rPr>
        <w:t xml:space="preserve">Zimbabwe Harare</w:t>
      </w:r>
      <w:r>
        <w:t xml:space="preserve"> </w:t>
      </w:r>
      <w:r>
        <w:t xml:space="preserve">is not theoretical; it's proven through actions. I have already initiated a student-led initiative at Chinhoyi University called "Vets for All," providing free spay/neuter services for community dogs in Highfield, Harare, which grew from 50 to 200 monthly patients in one year with Zim Veterinary Council support. This project demonstrates my capacity to mobilize resources within Zimbabwean contexts and develop culturally relevant solutions – exactly the entrepreneurial spirit HAWS champions. I am confident that this internship will allow me to refine these skills under your expert guidance while contributing tangible value to your daily operations.</w:t>
      </w:r>
    </w:p>
    <w:p>
      <w:pPr>
        <w:pStyle w:val="BodyText"/>
      </w:pPr>
      <w:r>
        <w:t xml:space="preserve">As a proud Zimbabwean with deep roots in Harare's veterinary ecosystem, I view this opportunity as both a professional obligation and personal calling. The future of our nation’s animal health depends on nurturing locally-trained professionals who understand both clinical excellence and Zimbabwean realities – which is precisely why I believe the HAWS Veterinary Internship represents the ideal next step in my journey toward becoming an impactful</w:t>
      </w:r>
      <w:r>
        <w:t xml:space="preserve"> </w:t>
      </w:r>
      <w:r>
        <w:rPr>
          <w:iCs/>
          <w:i/>
        </w:rPr>
        <w:t xml:space="preserve">Veterinarian</w:t>
      </w:r>
      <w:r>
        <w:t xml:space="preserve"> </w:t>
      </w:r>
      <w:r>
        <w:t xml:space="preserve">dedicated to service across</w:t>
      </w:r>
      <w:r>
        <w:t xml:space="preserve"> </w:t>
      </w:r>
      <w:r>
        <w:rPr>
          <w:iCs/>
          <w:i/>
        </w:rPr>
        <w:t xml:space="preserve">Zimbabwe Harare</w:t>
      </w:r>
      <w:r>
        <w:t xml:space="preserve">.</w:t>
      </w:r>
    </w:p>
    <w:p>
      <w:pPr>
        <w:pStyle w:val="BodyText"/>
      </w:pPr>
      <w:r>
        <w:t xml:space="preserve">I am eager to discuss how my proactive approach, community-centered mindset, and technical skills can support HAWS' vital mission. Thank you for considering this</w:t>
      </w:r>
      <w:r>
        <w:t xml:space="preserve"> </w:t>
      </w:r>
      <w:r>
        <w:rPr>
          <w:iCs/>
          <w:i/>
        </w:rPr>
        <w:t xml:space="preserve">Internship Application Letter</w:t>
      </w:r>
      <w:r>
        <w:t xml:space="preserve">; I look forward to the possibility of contributing to your team’s exceptional work within our nation’s capital city.</w:t>
      </w:r>
    </w:p>
    <w:p>
      <w:pPr>
        <w:pStyle w:val="BodyText"/>
      </w:pPr>
      <w:r>
        <w:t xml:space="preserve">Sincerely,</w:t>
      </w:r>
      <w:r>
        <w:br/>
      </w:r>
      <w:r>
        <w:rPr>
          <w:bCs/>
          <w:b/>
        </w:rPr>
        <w:t xml:space="preserve">Tendai Chikwanda</w:t>
      </w:r>
      <w:r>
        <w:br/>
      </w:r>
      <w:r>
        <w:t xml:space="preserve">Veterinary Student, Chinhoyi University of Technology</w:t>
      </w:r>
      <w:r>
        <w:br/>
      </w:r>
      <w:r>
        <w:t xml:space="preserve">Zimbabwe Veterinary Council Registered (Reg. No. ZVC-2023-78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1T01:03:08Z</dcterms:created>
  <dcterms:modified xsi:type="dcterms:W3CDTF">2026-07-21T01:03:08Z</dcterms:modified>
</cp:coreProperties>
</file>

<file path=docProps/custom.xml><?xml version="1.0" encoding="utf-8"?>
<Properties xmlns="http://schemas.openxmlformats.org/officeDocument/2006/custom-properties" xmlns:vt="http://schemas.openxmlformats.org/officeDocument/2006/docPropsVTypes"/>
</file>